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50CF84" w14:textId="01609D7E" w:rsidR="00E0363E" w:rsidRPr="0069692E" w:rsidRDefault="009300AB" w:rsidP="00AA133B">
      <w:pPr>
        <w:pBdr>
          <w:bottom w:val="single" w:sz="4" w:space="1" w:color="auto"/>
        </w:pBdr>
        <w:spacing w:after="120"/>
        <w:rPr>
          <w:sz w:val="30"/>
          <w:szCs w:val="30"/>
        </w:rPr>
      </w:pPr>
      <w:r w:rsidRPr="0069692E">
        <w:rPr>
          <w:sz w:val="30"/>
          <w:szCs w:val="30"/>
        </w:rPr>
        <w:t xml:space="preserve">Project Assignment </w:t>
      </w:r>
      <w:r w:rsidR="00DA5E1E">
        <w:rPr>
          <w:sz w:val="30"/>
          <w:szCs w:val="30"/>
        </w:rPr>
        <w:t>4</w:t>
      </w:r>
      <w:r w:rsidR="00D414BF" w:rsidRPr="0069692E">
        <w:rPr>
          <w:sz w:val="30"/>
          <w:szCs w:val="30"/>
        </w:rPr>
        <w:t>:</w:t>
      </w:r>
      <w:r w:rsidR="00E0363E" w:rsidRPr="0069692E">
        <w:rPr>
          <w:sz w:val="30"/>
          <w:szCs w:val="30"/>
        </w:rPr>
        <w:t xml:space="preserve"> </w:t>
      </w:r>
      <w:r w:rsidR="00D414BF" w:rsidRPr="0069692E">
        <w:rPr>
          <w:sz w:val="30"/>
          <w:szCs w:val="30"/>
        </w:rPr>
        <w:t>Upload</w:t>
      </w:r>
      <w:r w:rsidR="00E0363E" w:rsidRPr="0069692E">
        <w:rPr>
          <w:sz w:val="30"/>
          <w:szCs w:val="30"/>
        </w:rPr>
        <w:t xml:space="preserve"> to </w:t>
      </w:r>
      <w:r w:rsidR="0088431D">
        <w:rPr>
          <w:sz w:val="30"/>
          <w:szCs w:val="30"/>
        </w:rPr>
        <w:t>Canvas by</w:t>
      </w:r>
      <w:r w:rsidR="005C7091" w:rsidRPr="0069692E">
        <w:rPr>
          <w:sz w:val="30"/>
          <w:szCs w:val="30"/>
        </w:rPr>
        <w:t xml:space="preserve">, </w:t>
      </w:r>
      <w:r w:rsidR="00AC2205">
        <w:rPr>
          <w:sz w:val="30"/>
          <w:szCs w:val="30"/>
        </w:rPr>
        <w:t>26</w:t>
      </w:r>
      <w:bookmarkStart w:id="0" w:name="_GoBack"/>
      <w:bookmarkEnd w:id="0"/>
      <w:r w:rsidR="007B5368" w:rsidRPr="007B5368">
        <w:rPr>
          <w:sz w:val="30"/>
          <w:szCs w:val="30"/>
          <w:vertAlign w:val="superscript"/>
        </w:rPr>
        <w:t>th</w:t>
      </w:r>
      <w:r w:rsidR="007B5368">
        <w:rPr>
          <w:sz w:val="30"/>
          <w:szCs w:val="30"/>
        </w:rPr>
        <w:t xml:space="preserve"> </w:t>
      </w:r>
      <w:r w:rsidR="0088431D">
        <w:rPr>
          <w:sz w:val="30"/>
          <w:szCs w:val="30"/>
        </w:rPr>
        <w:t>April</w:t>
      </w:r>
      <w:r w:rsidR="005C7091" w:rsidRPr="0069692E">
        <w:rPr>
          <w:sz w:val="30"/>
          <w:szCs w:val="30"/>
        </w:rPr>
        <w:t>, 1</w:t>
      </w:r>
      <w:r w:rsidR="00D14608" w:rsidRPr="0069692E">
        <w:rPr>
          <w:sz w:val="30"/>
          <w:szCs w:val="30"/>
        </w:rPr>
        <w:t>1</w:t>
      </w:r>
      <w:r w:rsidR="005C7091" w:rsidRPr="0069692E">
        <w:rPr>
          <w:sz w:val="30"/>
          <w:szCs w:val="30"/>
        </w:rPr>
        <w:t>:</w:t>
      </w:r>
      <w:r w:rsidR="00523C81">
        <w:rPr>
          <w:sz w:val="30"/>
          <w:szCs w:val="30"/>
        </w:rPr>
        <w:t>5</w:t>
      </w:r>
      <w:r w:rsidR="00841684">
        <w:rPr>
          <w:sz w:val="30"/>
          <w:szCs w:val="30"/>
        </w:rPr>
        <w:t>9</w:t>
      </w:r>
      <w:r w:rsidR="005C7091" w:rsidRPr="0069692E">
        <w:rPr>
          <w:sz w:val="30"/>
          <w:szCs w:val="30"/>
        </w:rPr>
        <w:t xml:space="preserve"> pm</w:t>
      </w:r>
    </w:p>
    <w:p w14:paraId="6050CF85" w14:textId="77777777" w:rsidR="001067DF" w:rsidRPr="00D414BF" w:rsidRDefault="0069692E" w:rsidP="00AA133B">
      <w:pPr>
        <w:spacing w:after="120"/>
        <w:rPr>
          <w:rFonts w:ascii="Cambria" w:hAnsi="Cambria"/>
          <w:b/>
          <w:sz w:val="36"/>
        </w:rPr>
      </w:pPr>
      <w:r>
        <w:rPr>
          <w:rFonts w:ascii="Cambria" w:hAnsi="Cambria"/>
          <w:b/>
          <w:sz w:val="36"/>
        </w:rPr>
        <w:t>Bivariate Analysis</w:t>
      </w:r>
      <w:r w:rsidR="00B431AF">
        <w:rPr>
          <w:rFonts w:ascii="Cambria" w:hAnsi="Cambria"/>
          <w:b/>
          <w:sz w:val="36"/>
        </w:rPr>
        <w:t xml:space="preserve"> &amp; Moderation</w:t>
      </w:r>
    </w:p>
    <w:p w14:paraId="50D00597" w14:textId="63F8CFAB" w:rsidR="00475AAC" w:rsidRDefault="001841E6" w:rsidP="00AA133B">
      <w:pPr>
        <w:spacing w:after="120"/>
      </w:pPr>
      <w:r w:rsidRPr="00A0778A">
        <w:t>During this assignment you will</w:t>
      </w:r>
      <w:r w:rsidR="00A0778A">
        <w:t>:</w:t>
      </w:r>
    </w:p>
    <w:p w14:paraId="5B43C8AF" w14:textId="403A0310" w:rsidR="007D13D7" w:rsidRDefault="007D13D7" w:rsidP="007D13D7">
      <w:pPr>
        <w:pStyle w:val="ListParagraph"/>
        <w:numPr>
          <w:ilvl w:val="0"/>
          <w:numId w:val="4"/>
        </w:numPr>
        <w:spacing w:after="120"/>
      </w:pPr>
      <w:r>
        <w:t xml:space="preserve">Conduct </w:t>
      </w:r>
      <w:r w:rsidR="005F4A82">
        <w:t>tests of statistical inference</w:t>
      </w:r>
      <w:r w:rsidR="0044225C">
        <w:t xml:space="preserve"> </w:t>
      </w:r>
      <w:r w:rsidR="004C5431">
        <w:t xml:space="preserve">(hypothesis tests) </w:t>
      </w:r>
      <w:r w:rsidR="005F4A82">
        <w:t>for</w:t>
      </w:r>
      <w:r w:rsidR="005D2719">
        <w:t xml:space="preserve"> </w:t>
      </w:r>
      <w:r w:rsidR="002A79CF">
        <w:t>2</w:t>
      </w:r>
      <w:r w:rsidR="002527B4">
        <w:t xml:space="preserve"> to 3</w:t>
      </w:r>
      <w:r w:rsidR="002A79CF">
        <w:t xml:space="preserve"> </w:t>
      </w:r>
      <w:r w:rsidR="005D2719">
        <w:t xml:space="preserve">associations related to your research </w:t>
      </w:r>
      <w:r w:rsidR="0008509E">
        <w:t>question.</w:t>
      </w:r>
      <w:r w:rsidR="009B3867">
        <w:t xml:space="preserve"> </w:t>
      </w:r>
    </w:p>
    <w:p w14:paraId="5643EC9B" w14:textId="120CEBD6" w:rsidR="009A1D0C" w:rsidRDefault="009A1D0C" w:rsidP="007D13D7">
      <w:pPr>
        <w:pStyle w:val="ListParagraph"/>
        <w:numPr>
          <w:ilvl w:val="0"/>
          <w:numId w:val="4"/>
        </w:numPr>
        <w:spacing w:after="120"/>
      </w:pPr>
      <w:r>
        <w:t xml:space="preserve">Fully document </w:t>
      </w:r>
      <w:r w:rsidR="00A73D47">
        <w:t>the steps</w:t>
      </w:r>
      <w:r w:rsidR="00CC71EB">
        <w:t xml:space="preserve"> in </w:t>
      </w:r>
      <w:r w:rsidR="00D17FB4">
        <w:t xml:space="preserve">each </w:t>
      </w:r>
      <w:r w:rsidR="00CC71EB">
        <w:t>hypothesis test</w:t>
      </w:r>
      <w:r w:rsidR="004476F1">
        <w:t xml:space="preserve">, conduct </w:t>
      </w:r>
      <w:r w:rsidR="004A3AD1">
        <w:t>one or more</w:t>
      </w:r>
      <w:r w:rsidR="004476F1">
        <w:t xml:space="preserve"> post-hoc test</w:t>
      </w:r>
      <w:r w:rsidR="004A3AD1">
        <w:t>s</w:t>
      </w:r>
      <w:r w:rsidR="004476F1">
        <w:t xml:space="preserve"> if needed, and state </w:t>
      </w:r>
      <w:r w:rsidR="005770FF">
        <w:t xml:space="preserve">the type of error that </w:t>
      </w:r>
      <w:r w:rsidR="005770FF" w:rsidRPr="00983EDE">
        <w:rPr>
          <w:i/>
          <w:iCs/>
        </w:rPr>
        <w:t>could</w:t>
      </w:r>
      <w:r w:rsidR="005770FF">
        <w:t xml:space="preserve"> have been made</w:t>
      </w:r>
      <w:r>
        <w:t>.</w:t>
      </w:r>
    </w:p>
    <w:p w14:paraId="36A1DCF7" w14:textId="291DFECB" w:rsidR="0043428A" w:rsidRDefault="000D6A7E" w:rsidP="007D13D7">
      <w:pPr>
        <w:pStyle w:val="ListParagraph"/>
        <w:numPr>
          <w:ilvl w:val="0"/>
          <w:numId w:val="4"/>
        </w:numPr>
        <w:spacing w:after="120"/>
      </w:pPr>
      <w:r>
        <w:t xml:space="preserve">(Optional) Consider generating a </w:t>
      </w:r>
      <w:r w:rsidR="002527B4">
        <w:t xml:space="preserve">bivariate graph with a third moderating </w:t>
      </w:r>
      <w:r w:rsidR="006D40B2">
        <w:t xml:space="preserve">variable </w:t>
      </w:r>
      <w:r w:rsidR="002527B4">
        <w:t xml:space="preserve">(such as gender or urban/rural) </w:t>
      </w:r>
      <w:r>
        <w:t xml:space="preserve">and </w:t>
      </w:r>
      <w:r w:rsidR="00262647">
        <w:t xml:space="preserve">conducting an inferential test </w:t>
      </w:r>
      <w:r w:rsidR="002527B4">
        <w:t>for moderation</w:t>
      </w:r>
      <w:r w:rsidR="00262647">
        <w:t>.</w:t>
      </w:r>
    </w:p>
    <w:p w14:paraId="4B882A48" w14:textId="20B370A8" w:rsidR="001A7725" w:rsidRDefault="00331348" w:rsidP="007D13D7">
      <w:pPr>
        <w:pStyle w:val="ListParagraph"/>
        <w:numPr>
          <w:ilvl w:val="0"/>
          <w:numId w:val="4"/>
        </w:numPr>
        <w:spacing w:after="120"/>
      </w:pPr>
      <w:r>
        <w:t>S</w:t>
      </w:r>
      <w:r w:rsidR="00FA2438">
        <w:t xml:space="preserve">ummarize </w:t>
      </w:r>
      <w:r w:rsidR="00D75307">
        <w:t>t</w:t>
      </w:r>
      <w:r w:rsidR="007C7B2A">
        <w:t xml:space="preserve">he </w:t>
      </w:r>
      <w:r w:rsidR="00C634B5">
        <w:t xml:space="preserve">results of your research. </w:t>
      </w:r>
      <w:r w:rsidR="00894251">
        <w:t xml:space="preserve">How might you answer your original research question? </w:t>
      </w:r>
      <w:r w:rsidR="0004289A">
        <w:t>Try to put the results in a broader context.</w:t>
      </w:r>
      <w:r w:rsidR="009B3BB6">
        <w:t xml:space="preserve"> What are the implications for policy or further research?</w:t>
      </w:r>
      <w:r w:rsidR="0004289A">
        <w:t xml:space="preserve"> State any limitations </w:t>
      </w:r>
      <w:r w:rsidR="00DB2830">
        <w:t>of</w:t>
      </w:r>
      <w:r w:rsidR="0004289A">
        <w:t xml:space="preserve"> the study.</w:t>
      </w:r>
    </w:p>
    <w:p w14:paraId="0F341C96" w14:textId="77777777" w:rsidR="006B4276" w:rsidRPr="006B4276" w:rsidRDefault="006B4276" w:rsidP="006B4276">
      <w:pPr>
        <w:spacing w:after="120"/>
        <w:rPr>
          <w:b/>
          <w:u w:val="single"/>
        </w:rPr>
      </w:pPr>
      <w:r w:rsidRPr="006B4276">
        <w:rPr>
          <w:b/>
          <w:u w:val="single"/>
        </w:rPr>
        <w:t>The detailed instructions are below. After each step, save and backup your work! Knit frequently. And don’t forget to add helpful comments to your code.</w:t>
      </w:r>
    </w:p>
    <w:p w14:paraId="2B4BCD43" w14:textId="6F7A8C7F" w:rsidR="00A35B0A" w:rsidRDefault="00632446" w:rsidP="00380FE5">
      <w:pPr>
        <w:pStyle w:val="ListParagraph"/>
        <w:numPr>
          <w:ilvl w:val="0"/>
          <w:numId w:val="1"/>
        </w:numPr>
        <w:spacing w:after="120"/>
      </w:pPr>
      <w:r>
        <w:t xml:space="preserve">For the calculations needed for </w:t>
      </w:r>
      <w:r w:rsidR="00F12252">
        <w:t>each test of statistical inference</w:t>
      </w:r>
      <w:r>
        <w:t>, u</w:t>
      </w:r>
      <w:r w:rsidR="00FF2D71">
        <w:t xml:space="preserve">se the Section 7 code chunk </w:t>
      </w:r>
      <w:r w:rsidR="00325264">
        <w:t xml:space="preserve">in the same </w:t>
      </w:r>
      <w:proofErr w:type="spellStart"/>
      <w:r w:rsidR="00325264">
        <w:t>RMarkdown</w:t>
      </w:r>
      <w:proofErr w:type="spellEnd"/>
      <w:r w:rsidR="00325264">
        <w:t xml:space="preserve"> file that you used for PA 3</w:t>
      </w:r>
      <w:r>
        <w:t>.</w:t>
      </w:r>
    </w:p>
    <w:p w14:paraId="7F1552AD" w14:textId="7914AF1F" w:rsidR="00380FE5" w:rsidRDefault="00AC52F7" w:rsidP="00380FE5">
      <w:pPr>
        <w:pStyle w:val="ListParagraph"/>
        <w:numPr>
          <w:ilvl w:val="0"/>
          <w:numId w:val="1"/>
        </w:numPr>
        <w:spacing w:after="120"/>
      </w:pPr>
      <w:r>
        <w:t xml:space="preserve">Below </w:t>
      </w:r>
      <w:r w:rsidR="000F460A">
        <w:t>the S</w:t>
      </w:r>
      <w:r>
        <w:t>ection 7</w:t>
      </w:r>
      <w:r w:rsidR="00A35B0A">
        <w:t xml:space="preserve"> code chunk, document </w:t>
      </w:r>
      <w:r w:rsidR="003F15DB">
        <w:t xml:space="preserve">the </w:t>
      </w:r>
      <w:r w:rsidR="00A111DD">
        <w:t xml:space="preserve">steps in </w:t>
      </w:r>
      <w:r w:rsidR="00935330">
        <w:t>each</w:t>
      </w:r>
      <w:r w:rsidR="00A111DD">
        <w:t xml:space="preserve"> hypothesis test plus a comment about the type of error that could have been made.</w:t>
      </w:r>
      <w:r w:rsidR="000F460A">
        <w:t xml:space="preserve"> Use the conventions of statistical communication (in other words, follow </w:t>
      </w:r>
      <w:r w:rsidR="00733D8D">
        <w:t>closely examples from class and OLI).</w:t>
      </w:r>
    </w:p>
    <w:p w14:paraId="23A9F8DB" w14:textId="591577E2" w:rsidR="004C44B6" w:rsidRDefault="009A1D0C" w:rsidP="00AA133B">
      <w:pPr>
        <w:pStyle w:val="ListParagraph"/>
        <w:numPr>
          <w:ilvl w:val="0"/>
          <w:numId w:val="1"/>
        </w:numPr>
        <w:spacing w:after="120"/>
        <w:contextualSpacing w:val="0"/>
      </w:pPr>
      <w:r>
        <w:t>For each  test</w:t>
      </w:r>
      <w:r w:rsidR="004C44B6">
        <w:t>:</w:t>
      </w:r>
    </w:p>
    <w:p w14:paraId="0F0F70DE" w14:textId="77777777" w:rsidR="00087787" w:rsidRDefault="002971B4" w:rsidP="002971B4">
      <w:pPr>
        <w:spacing w:after="120"/>
        <w:ind w:left="1440"/>
      </w:pPr>
      <w:r>
        <w:t xml:space="preserve">Step 1: </w:t>
      </w:r>
      <w:r w:rsidR="00087787">
        <w:t>State the claim</w:t>
      </w:r>
    </w:p>
    <w:p w14:paraId="65AC2B1A" w14:textId="0642B824" w:rsidR="00C83D4E" w:rsidRDefault="008A1547" w:rsidP="00C83D4E">
      <w:pPr>
        <w:pStyle w:val="ListParagraph"/>
        <w:numPr>
          <w:ilvl w:val="0"/>
          <w:numId w:val="9"/>
        </w:numPr>
        <w:spacing w:after="120"/>
      </w:pPr>
      <w:r>
        <w:t>Formally state a null and alternate hypothesis for the test</w:t>
      </w:r>
      <w:r w:rsidR="00A2091C">
        <w:t>.</w:t>
      </w:r>
      <w:r w:rsidR="00505B43">
        <w:t xml:space="preserve"> [Remember, the form of the null and alternate hypothesis depend</w:t>
      </w:r>
      <w:r w:rsidR="008B62AD">
        <w:t>s</w:t>
      </w:r>
      <w:r w:rsidR="00505B43">
        <w:t xml:space="preserve"> on the role-type classification</w:t>
      </w:r>
      <w:r w:rsidR="00711C24">
        <w:t xml:space="preserve"> and type of test</w:t>
      </w:r>
      <w:r w:rsidR="00505B43">
        <w:t>, so check examples from OLI and class.]</w:t>
      </w:r>
    </w:p>
    <w:p w14:paraId="2CAEBCC3" w14:textId="77777777" w:rsidR="00B37439" w:rsidRDefault="002971B4" w:rsidP="002971B4">
      <w:pPr>
        <w:spacing w:after="120"/>
        <w:ind w:left="1440"/>
      </w:pPr>
      <w:r>
        <w:t xml:space="preserve">Step 2: </w:t>
      </w:r>
      <w:r w:rsidR="00C709FE">
        <w:t xml:space="preserve">Collect and summarize </w:t>
      </w:r>
      <w:r w:rsidR="00B37439">
        <w:t>the sample</w:t>
      </w:r>
    </w:p>
    <w:p w14:paraId="4B3287A5" w14:textId="2D8249A9" w:rsidR="002A5C33" w:rsidRDefault="00A82516" w:rsidP="00EE5A53">
      <w:pPr>
        <w:pStyle w:val="ListParagraph"/>
        <w:numPr>
          <w:ilvl w:val="0"/>
          <w:numId w:val="9"/>
        </w:numPr>
        <w:spacing w:after="120"/>
      </w:pPr>
      <w:r>
        <w:t>S</w:t>
      </w:r>
      <w:r w:rsidR="002971B4">
        <w:t xml:space="preserve">ummarize the sample using </w:t>
      </w:r>
      <w:r w:rsidR="00E60299">
        <w:t>the appropriate summary statistics for the test</w:t>
      </w:r>
      <w:r w:rsidR="00D20F83">
        <w:t>.</w:t>
      </w:r>
      <w:r w:rsidR="002971B4">
        <w:t xml:space="preserve"> </w:t>
      </w:r>
    </w:p>
    <w:p w14:paraId="5C37B19D" w14:textId="48E832D8" w:rsidR="002A5C33" w:rsidRDefault="002971B4" w:rsidP="00711C24">
      <w:pPr>
        <w:spacing w:after="120"/>
        <w:ind w:left="2880"/>
      </w:pPr>
      <w:r>
        <w:t xml:space="preserve">C to Q: </w:t>
      </w:r>
      <w:r w:rsidR="007302C8">
        <w:t xml:space="preserve">List </w:t>
      </w:r>
      <w:r>
        <w:t xml:space="preserve">mean and standard </w:t>
      </w:r>
      <w:r w:rsidR="00270D02">
        <w:t>for each category of the explanatory variable</w:t>
      </w:r>
      <w:r w:rsidR="00711C24">
        <w:t xml:space="preserve"> (i.e. group means</w:t>
      </w:r>
      <w:r w:rsidR="00723F1E">
        <w:t xml:space="preserve"> from Section 5</w:t>
      </w:r>
      <w:r w:rsidR="00711C24">
        <w:t>)</w:t>
      </w:r>
    </w:p>
    <w:p w14:paraId="23871F89" w14:textId="0E0EBCEB" w:rsidR="00270D02" w:rsidRDefault="002971B4" w:rsidP="00711C24">
      <w:pPr>
        <w:spacing w:after="120"/>
        <w:ind w:left="2880"/>
      </w:pPr>
      <w:r>
        <w:t xml:space="preserve">C to C: </w:t>
      </w:r>
      <w:r w:rsidR="00A70C2A">
        <w:t xml:space="preserve">List </w:t>
      </w:r>
      <w:r w:rsidR="00D20F83">
        <w:t xml:space="preserve">sample </w:t>
      </w:r>
      <w:r>
        <w:t>proportions</w:t>
      </w:r>
      <w:r w:rsidR="007073C0">
        <w:t xml:space="preserve"> for each category</w:t>
      </w:r>
      <w:r w:rsidR="00020F22">
        <w:t xml:space="preserve"> of the explanatory variable</w:t>
      </w:r>
      <w:r w:rsidR="00711C24">
        <w:t xml:space="preserve"> (</w:t>
      </w:r>
      <w:r w:rsidR="00723F1E">
        <w:t xml:space="preserve">i.e. </w:t>
      </w:r>
      <w:r w:rsidR="004B6F11">
        <w:t>look at the</w:t>
      </w:r>
      <w:r w:rsidR="007302C8">
        <w:t xml:space="preserve"> </w:t>
      </w:r>
      <w:r w:rsidR="00723F1E">
        <w:t>table</w:t>
      </w:r>
      <w:r w:rsidR="00F1212F">
        <w:t xml:space="preserve"> of proportions</w:t>
      </w:r>
      <w:r w:rsidR="00723F1E">
        <w:t xml:space="preserve"> from Section</w:t>
      </w:r>
      <w:r w:rsidR="007302C8">
        <w:t xml:space="preserve"> 6</w:t>
      </w:r>
      <w:r w:rsidR="00723F1E">
        <w:t>)</w:t>
      </w:r>
      <w:r w:rsidR="00711C24">
        <w:t xml:space="preserve"> </w:t>
      </w:r>
    </w:p>
    <w:p w14:paraId="04BC1D49" w14:textId="2CB7C4E6" w:rsidR="002971B4" w:rsidRDefault="002971B4" w:rsidP="00711C24">
      <w:pPr>
        <w:spacing w:after="120"/>
        <w:ind w:left="2880"/>
      </w:pPr>
      <w:r>
        <w:t xml:space="preserve">Q to Q: </w:t>
      </w:r>
      <w:r w:rsidR="004B6F11">
        <w:t xml:space="preserve">Give the </w:t>
      </w:r>
      <w:r>
        <w:t xml:space="preserve">mean and standard deviation </w:t>
      </w:r>
      <w:r w:rsidR="004B6F11">
        <w:t>for the</w:t>
      </w:r>
      <w:r>
        <w:t xml:space="preserve"> </w:t>
      </w:r>
      <w:r w:rsidR="00270D02">
        <w:t>explanatory and response variable</w:t>
      </w:r>
      <w:r w:rsidR="00F1212F">
        <w:t xml:space="preserve"> (from Section 5)</w:t>
      </w:r>
    </w:p>
    <w:p w14:paraId="1FCDFD29" w14:textId="385C604A" w:rsidR="00BE6544" w:rsidRDefault="00BE6544" w:rsidP="00BE6544">
      <w:pPr>
        <w:pStyle w:val="ListParagraph"/>
        <w:numPr>
          <w:ilvl w:val="0"/>
          <w:numId w:val="9"/>
        </w:numPr>
        <w:spacing w:after="120"/>
      </w:pPr>
      <w:r>
        <w:t xml:space="preserve">Sample size </w:t>
      </w:r>
      <w:r w:rsidR="0015286A">
        <w:t xml:space="preserve">(counts) </w:t>
      </w:r>
      <w:r>
        <w:t xml:space="preserve">for each </w:t>
      </w:r>
      <w:r w:rsidR="009910F5">
        <w:t>category of the explanatory variable (C to Q and C to C) or the overall sample size for Q to Q. Remember, sample sizes should not include NAs</w:t>
      </w:r>
      <w:r w:rsidR="00C03B39">
        <w:t xml:space="preserve">. </w:t>
      </w:r>
    </w:p>
    <w:p w14:paraId="3F9CE942" w14:textId="25D1A84D" w:rsidR="004C5043" w:rsidRDefault="00EB4238" w:rsidP="00EE5A53">
      <w:pPr>
        <w:pStyle w:val="ListParagraph"/>
        <w:numPr>
          <w:ilvl w:val="0"/>
          <w:numId w:val="9"/>
        </w:numPr>
        <w:spacing w:after="120"/>
      </w:pPr>
      <w:r>
        <w:t>Are the conditions met for the test?</w:t>
      </w:r>
      <w:r w:rsidR="004A5142">
        <w:t xml:space="preserve"> Or</w:t>
      </w:r>
      <w:r w:rsidR="00894AAA">
        <w:t>,</w:t>
      </w:r>
      <w:r w:rsidR="004A5142">
        <w:t xml:space="preserve"> are </w:t>
      </w:r>
      <w:r w:rsidR="00F314EA">
        <w:t xml:space="preserve">there assumptions that </w:t>
      </w:r>
      <w:r w:rsidR="00247C17">
        <w:t>must</w:t>
      </w:r>
      <w:r w:rsidR="00F314EA">
        <w:t xml:space="preserve"> be made </w:t>
      </w:r>
      <w:r w:rsidR="00EE4744">
        <w:t xml:space="preserve">in order </w:t>
      </w:r>
      <w:r w:rsidR="00F314EA">
        <w:t>to meet the conditions of the test</w:t>
      </w:r>
      <w:r w:rsidR="0018146A">
        <w:t>?</w:t>
      </w:r>
    </w:p>
    <w:p w14:paraId="4047EF1D" w14:textId="77777777" w:rsidR="000B62F0" w:rsidRDefault="002971B4" w:rsidP="002971B4">
      <w:pPr>
        <w:spacing w:after="120"/>
        <w:ind w:left="1440"/>
      </w:pPr>
      <w:r>
        <w:t>Step 3: Assess the evidence</w:t>
      </w:r>
    </w:p>
    <w:p w14:paraId="231D4375" w14:textId="5F4D2EDE" w:rsidR="004A3447" w:rsidRDefault="00E71E2F" w:rsidP="00895F2F">
      <w:pPr>
        <w:pStyle w:val="ListParagraph"/>
        <w:numPr>
          <w:ilvl w:val="0"/>
          <w:numId w:val="17"/>
        </w:numPr>
        <w:spacing w:after="120"/>
      </w:pPr>
      <w:r>
        <w:t>R</w:t>
      </w:r>
      <w:r w:rsidR="002971B4">
        <w:t>eport the test statistic</w:t>
      </w:r>
      <w:r w:rsidR="00F564C4">
        <w:t xml:space="preserve"> and </w:t>
      </w:r>
      <w:r w:rsidR="002971B4">
        <w:t>degrees of freedom (chi-square, ANOVA)</w:t>
      </w:r>
      <w:r w:rsidR="00991DC8">
        <w:t>, or</w:t>
      </w:r>
      <w:r w:rsidR="002971B4">
        <w:t xml:space="preserve"> r and r</w:t>
      </w:r>
      <w:r w:rsidR="002971B4" w:rsidRPr="000B62F0">
        <w:rPr>
          <w:vertAlign w:val="superscript"/>
        </w:rPr>
        <w:t>2</w:t>
      </w:r>
      <w:r w:rsidR="002971B4">
        <w:t xml:space="preserve"> (Pearson)</w:t>
      </w:r>
    </w:p>
    <w:p w14:paraId="3FBC2281" w14:textId="79A5BFD1" w:rsidR="002971B4" w:rsidRDefault="004A3447" w:rsidP="00895F2F">
      <w:pPr>
        <w:pStyle w:val="ListParagraph"/>
        <w:numPr>
          <w:ilvl w:val="0"/>
          <w:numId w:val="17"/>
        </w:numPr>
        <w:spacing w:after="120"/>
      </w:pPr>
      <w:r>
        <w:t xml:space="preserve">Report the </w:t>
      </w:r>
      <w:r w:rsidR="002971B4">
        <w:t>p-value</w:t>
      </w:r>
      <w:r w:rsidR="00E0691E">
        <w:t xml:space="preserve"> for the test.</w:t>
      </w:r>
    </w:p>
    <w:p w14:paraId="2F84966A" w14:textId="68499EBE" w:rsidR="002971B4" w:rsidRDefault="002971B4" w:rsidP="002971B4">
      <w:pPr>
        <w:spacing w:after="120"/>
        <w:ind w:left="1440"/>
      </w:pPr>
      <w:r>
        <w:t xml:space="preserve">Step 4: Make a conclusion </w:t>
      </w:r>
    </w:p>
    <w:p w14:paraId="57AC992B" w14:textId="77777777" w:rsidR="002B7F96" w:rsidRDefault="00B10336" w:rsidP="002B7F96">
      <w:pPr>
        <w:pStyle w:val="ListParagraph"/>
        <w:numPr>
          <w:ilvl w:val="0"/>
          <w:numId w:val="9"/>
        </w:numPr>
        <w:spacing w:after="120"/>
      </w:pPr>
      <w:r>
        <w:t>A</w:t>
      </w:r>
      <w:r w:rsidR="00804CB8">
        <w:t>pply</w:t>
      </w:r>
      <w:r w:rsidR="002971B4">
        <w:t xml:space="preserve"> a decision rule based on </w:t>
      </w:r>
      <m:oMath>
        <m:r>
          <w:rPr>
            <w:rFonts w:ascii="Cambria Math" w:hAnsi="Cambria Math"/>
          </w:rPr>
          <m:t>α=0.05</m:t>
        </m:r>
      </m:oMath>
      <w:r w:rsidR="002971B4" w:rsidRPr="002B7F96">
        <w:rPr>
          <w:rFonts w:eastAsiaTheme="minorEastAsia"/>
        </w:rPr>
        <w:t xml:space="preserve"> </w:t>
      </w:r>
    </w:p>
    <w:p w14:paraId="0AB3E8FE" w14:textId="77777777" w:rsidR="00F1523D" w:rsidRDefault="00926A8E" w:rsidP="00F1523D">
      <w:pPr>
        <w:pStyle w:val="ListParagraph"/>
        <w:numPr>
          <w:ilvl w:val="0"/>
          <w:numId w:val="9"/>
        </w:numPr>
        <w:spacing w:after="120"/>
      </w:pPr>
      <w:r w:rsidRPr="00F1523D">
        <w:rPr>
          <w:rFonts w:eastAsiaTheme="minorEastAsia"/>
        </w:rPr>
        <w:t>State the conclusion in context.</w:t>
      </w:r>
    </w:p>
    <w:p w14:paraId="7B4B1320" w14:textId="72873F00" w:rsidR="00F1523D" w:rsidRDefault="00F1523D" w:rsidP="00F1523D">
      <w:pPr>
        <w:spacing w:after="120"/>
        <w:ind w:left="1440"/>
      </w:pPr>
      <w:r>
        <w:lastRenderedPageBreak/>
        <w:t xml:space="preserve">State the type of error that </w:t>
      </w:r>
      <w:r w:rsidRPr="007D3745">
        <w:rPr>
          <w:i/>
          <w:iCs/>
        </w:rPr>
        <w:t>could</w:t>
      </w:r>
      <w:r>
        <w:t xml:space="preserve"> have been made</w:t>
      </w:r>
    </w:p>
    <w:p w14:paraId="012E0E79" w14:textId="664189A9" w:rsidR="00FC26A8" w:rsidRDefault="00FC26A8" w:rsidP="00F1523D">
      <w:pPr>
        <w:spacing w:after="120"/>
        <w:ind w:left="1440"/>
      </w:pPr>
      <w:r>
        <w:t>Conduct a post-hoc test if necessary</w:t>
      </w:r>
    </w:p>
    <w:p w14:paraId="70176ED4" w14:textId="77777777" w:rsidR="00F1523D" w:rsidRDefault="00A122C6" w:rsidP="00F1523D">
      <w:pPr>
        <w:pStyle w:val="ListParagraph"/>
        <w:numPr>
          <w:ilvl w:val="0"/>
          <w:numId w:val="9"/>
        </w:numPr>
        <w:spacing w:after="120"/>
      </w:pPr>
      <w:r>
        <w:t xml:space="preserve">For C to </w:t>
      </w:r>
      <w:r w:rsidR="002C7C8A">
        <w:t>Q</w:t>
      </w:r>
      <w:r>
        <w:t xml:space="preserve">: </w:t>
      </w:r>
      <w:r w:rsidR="002971B4">
        <w:t xml:space="preserve">If the null hypothesis is rejected </w:t>
      </w:r>
      <w:r w:rsidR="00804CB8">
        <w:t>AND</w:t>
      </w:r>
      <w:r w:rsidR="002971B4">
        <w:t xml:space="preserve"> there are more than two categories in the explanatory variable, conduct a Post Hoc test</w:t>
      </w:r>
      <w:r w:rsidR="006C7FBB">
        <w:t xml:space="preserve"> to determine which </w:t>
      </w:r>
      <w:r w:rsidR="00421ED7">
        <w:t>pairs of categories are statistically significantly different</w:t>
      </w:r>
    </w:p>
    <w:p w14:paraId="41AB041D" w14:textId="77777777" w:rsidR="00F1523D" w:rsidRDefault="00A122C6" w:rsidP="00F1523D">
      <w:pPr>
        <w:pStyle w:val="ListParagraph"/>
        <w:numPr>
          <w:ilvl w:val="0"/>
          <w:numId w:val="9"/>
        </w:numPr>
        <w:spacing w:after="120"/>
      </w:pPr>
      <w:r>
        <w:t xml:space="preserve">For Q to Q: </w:t>
      </w:r>
      <w:r w:rsidR="00444512">
        <w:t>If the null hypothesis is r</w:t>
      </w:r>
      <w:r w:rsidR="00A23FA7">
        <w:t xml:space="preserve">ejected, </w:t>
      </w:r>
      <w:r w:rsidR="002971B4">
        <w:t xml:space="preserve">calculate </w:t>
      </w:r>
      <w:r w:rsidR="00926A8E">
        <w:t xml:space="preserve">and report </w:t>
      </w:r>
      <w:r w:rsidR="002971B4">
        <w:t>the slope of the regression line</w:t>
      </w:r>
    </w:p>
    <w:p w14:paraId="309CF58F" w14:textId="39A6B5AA" w:rsidR="00F1523D" w:rsidRDefault="006C3E8E" w:rsidP="00F1523D">
      <w:pPr>
        <w:pStyle w:val="ListParagraph"/>
        <w:numPr>
          <w:ilvl w:val="0"/>
          <w:numId w:val="9"/>
        </w:numPr>
        <w:spacing w:after="120"/>
      </w:pPr>
      <w:r>
        <w:t>For C to C</w:t>
      </w:r>
      <w:r w:rsidR="00993E4C">
        <w:t xml:space="preserve">: </w:t>
      </w:r>
      <w:r w:rsidR="00A05B9F">
        <w:t>(</w:t>
      </w:r>
      <w:r w:rsidR="00993E4C">
        <w:t>Optional</w:t>
      </w:r>
      <w:r w:rsidR="00A05B9F">
        <w:t>)</w:t>
      </w:r>
      <w:r w:rsidR="00993E4C">
        <w:t xml:space="preserve"> If the null hypothesis is rejected</w:t>
      </w:r>
      <w:r w:rsidR="00C56C72">
        <w:t xml:space="preserve"> AND there are more than two categories in the explanatory variable, </w:t>
      </w:r>
      <w:r w:rsidR="00012E33">
        <w:t xml:space="preserve">two by two </w:t>
      </w:r>
      <w:r w:rsidR="00BC7C3F">
        <w:t xml:space="preserve">chi-square tests can be done to determine which </w:t>
      </w:r>
      <w:r w:rsidR="00D25437">
        <w:t>pairs of categories are statistically different.</w:t>
      </w:r>
    </w:p>
    <w:p w14:paraId="4B940FCD" w14:textId="77777777" w:rsidR="007D3745" w:rsidRDefault="007D3745" w:rsidP="007D3745">
      <w:pPr>
        <w:spacing w:after="120"/>
        <w:ind w:left="1980"/>
      </w:pPr>
    </w:p>
    <w:p w14:paraId="6A599864" w14:textId="3E53ECAD" w:rsidR="007F5D34" w:rsidRDefault="0010779E" w:rsidP="007F5D34">
      <w:pPr>
        <w:pStyle w:val="ListParagraph"/>
        <w:numPr>
          <w:ilvl w:val="0"/>
          <w:numId w:val="4"/>
        </w:numPr>
        <w:spacing w:after="120"/>
        <w:contextualSpacing w:val="0"/>
      </w:pPr>
      <w:r>
        <w:t xml:space="preserve">Moderation </w:t>
      </w:r>
      <w:r w:rsidR="007F5D34">
        <w:t>(Optional)</w:t>
      </w:r>
      <w:r>
        <w:t>.</w:t>
      </w:r>
      <w:r w:rsidR="007F5D34">
        <w:t xml:space="preserve"> Generate a graph and</w:t>
      </w:r>
      <w:r w:rsidR="003C10C0">
        <w:t xml:space="preserve"> </w:t>
      </w:r>
      <w:r w:rsidR="007F5D34">
        <w:t>test an association moderated by a third categorical variable. For example, do you think the association between financial well-being score and level of education could be different for men versus women?</w:t>
      </w:r>
      <w:r w:rsidR="00823453">
        <w:t xml:space="preserve"> This can be done in Section 8.</w:t>
      </w:r>
    </w:p>
    <w:p w14:paraId="136DC378" w14:textId="2DDC59F0" w:rsidR="0031110D" w:rsidRDefault="009D0890" w:rsidP="00934A38">
      <w:pPr>
        <w:pStyle w:val="ListParagraph"/>
        <w:numPr>
          <w:ilvl w:val="0"/>
          <w:numId w:val="4"/>
        </w:numPr>
        <w:spacing w:after="120"/>
      </w:pPr>
      <w:r>
        <w:t xml:space="preserve">At the end of your </w:t>
      </w:r>
      <w:proofErr w:type="spellStart"/>
      <w:r>
        <w:t>RMarkdown</w:t>
      </w:r>
      <w:proofErr w:type="spellEnd"/>
      <w:r>
        <w:t xml:space="preserve"> file, s</w:t>
      </w:r>
      <w:r w:rsidR="00AD389C">
        <w:t>ummarize the</w:t>
      </w:r>
      <w:r w:rsidR="002971B4">
        <w:t xml:space="preserve"> </w:t>
      </w:r>
      <w:r w:rsidR="00CB1B2C">
        <w:t xml:space="preserve">overall </w:t>
      </w:r>
      <w:r w:rsidR="002971B4">
        <w:t>result</w:t>
      </w:r>
      <w:r w:rsidR="00CB1B2C">
        <w:t>s</w:t>
      </w:r>
      <w:r w:rsidR="002971B4">
        <w:t xml:space="preserve"> of the hypothesis test</w:t>
      </w:r>
      <w:r w:rsidR="00CB1B2C">
        <w:t>s</w:t>
      </w:r>
      <w:r w:rsidR="00463B24">
        <w:t>, post-hoc tests</w:t>
      </w:r>
      <w:r>
        <w:t xml:space="preserve"> and moderation</w:t>
      </w:r>
      <w:r w:rsidR="00CB1B2C">
        <w:t>.</w:t>
      </w:r>
      <w:r w:rsidR="002971B4">
        <w:t xml:space="preserve"> </w:t>
      </w:r>
      <w:r w:rsidR="00CD3858">
        <w:t xml:space="preserve">What can you conclude about your original research question? </w:t>
      </w:r>
      <w:r w:rsidR="002971B4">
        <w:t>If you conducted a post-hoc test, state which categories were significantly different</w:t>
      </w:r>
      <w:r w:rsidR="0029795F">
        <w:t xml:space="preserve">. Mention </w:t>
      </w:r>
      <w:r w:rsidR="002971B4">
        <w:t>the effect size</w:t>
      </w:r>
      <w:r w:rsidR="00A44645">
        <w:t>s</w:t>
      </w:r>
      <w:r w:rsidR="002971B4">
        <w:t xml:space="preserve">, e.g. the difference in proportions (C to C) or means (C to Q) between </w:t>
      </w:r>
      <w:r w:rsidR="00B80735">
        <w:t>significantly different categories</w:t>
      </w:r>
      <w:r w:rsidR="002971B4">
        <w:t xml:space="preserve">. If a Pearson correlation test was significant, give </w:t>
      </w:r>
      <w:r w:rsidR="00A44645">
        <w:t>an interpretation of the</w:t>
      </w:r>
      <w:r w:rsidR="002971B4">
        <w:t xml:space="preserve"> slope of the regression line. </w:t>
      </w:r>
    </w:p>
    <w:p w14:paraId="4679DC39" w14:textId="3DC65984" w:rsidR="002971B4" w:rsidRDefault="002971B4" w:rsidP="00934A38">
      <w:pPr>
        <w:spacing w:after="120"/>
        <w:ind w:left="720"/>
      </w:pPr>
      <w:r>
        <w:t xml:space="preserve">If the null hypothesis was not rejected and </w:t>
      </w:r>
      <w:r w:rsidR="0031180D">
        <w:t>evidence of an</w:t>
      </w:r>
      <w:r>
        <w:t xml:space="preserve"> association was</w:t>
      </w:r>
      <w:r w:rsidR="0031180D">
        <w:t xml:space="preserve"> not</w:t>
      </w:r>
      <w:r>
        <w:t xml:space="preserve"> found, there are two possible conclusions</w:t>
      </w:r>
      <w:r w:rsidR="003D6D04">
        <w:t>:</w:t>
      </w:r>
      <w:r>
        <w:t xml:space="preserve"> </w:t>
      </w:r>
      <w:r w:rsidR="003D6D04">
        <w:t>f</w:t>
      </w:r>
      <w:r w:rsidR="0094785B">
        <w:t>irst, t</w:t>
      </w:r>
      <w:r>
        <w:t>here genuinely is no association</w:t>
      </w:r>
      <w:r w:rsidR="003D6D04">
        <w:t>;</w:t>
      </w:r>
      <w:r>
        <w:t xml:space="preserve"> or </w:t>
      </w:r>
      <w:r w:rsidR="0094785B">
        <w:t xml:space="preserve">second, </w:t>
      </w:r>
      <w:r>
        <w:t xml:space="preserve">there are limitations to the study that make it difficult to identify such a relationship (small effect size, confounding </w:t>
      </w:r>
      <w:r w:rsidR="00D602F9">
        <w:t xml:space="preserve">or lurking </w:t>
      </w:r>
      <w:r>
        <w:t xml:space="preserve">variables, </w:t>
      </w:r>
      <w:r w:rsidR="00F61F79">
        <w:t xml:space="preserve">sample or </w:t>
      </w:r>
      <w:r>
        <w:t xml:space="preserve">measurement issues in the survey, etc..). These issues should be commented upon. </w:t>
      </w:r>
    </w:p>
    <w:p w14:paraId="4A600D9B" w14:textId="1BBE4223" w:rsidR="009057C4" w:rsidRDefault="009057C4" w:rsidP="00934A38">
      <w:pPr>
        <w:spacing w:after="120"/>
        <w:ind w:left="720"/>
      </w:pPr>
      <w:r>
        <w:t xml:space="preserve">Try to put the results in a broader context. What are </w:t>
      </w:r>
      <w:r w:rsidR="00F61F79">
        <w:t>possible</w:t>
      </w:r>
      <w:r>
        <w:t xml:space="preserve"> implications for policy or further research? State any limitations of the study.</w:t>
      </w:r>
    </w:p>
    <w:p w14:paraId="6E1E80EE" w14:textId="56712474" w:rsidR="009D69C3" w:rsidRDefault="009D69C3" w:rsidP="000E3D8A">
      <w:pPr>
        <w:spacing w:after="120"/>
        <w:ind w:left="360"/>
      </w:pPr>
    </w:p>
    <w:p w14:paraId="4D906CFA" w14:textId="636D08B7" w:rsidR="009D69C3" w:rsidRPr="009A1896" w:rsidRDefault="009D69C3" w:rsidP="009D69C3">
      <w:pPr>
        <w:spacing w:after="120"/>
        <w:rPr>
          <w:b/>
          <w:bCs/>
          <w:u w:val="single"/>
        </w:rPr>
      </w:pPr>
      <w:r w:rsidRPr="009A1896">
        <w:rPr>
          <w:b/>
          <w:bCs/>
          <w:highlight w:val="yellow"/>
          <w:u w:val="single"/>
        </w:rPr>
        <w:t xml:space="preserve">Upload the </w:t>
      </w:r>
      <w:r w:rsidR="000E3D8A" w:rsidRPr="009A1896">
        <w:rPr>
          <w:b/>
          <w:bCs/>
          <w:highlight w:val="yellow"/>
          <w:u w:val="single"/>
        </w:rPr>
        <w:t xml:space="preserve">knitted </w:t>
      </w:r>
      <w:r w:rsidRPr="009A1896">
        <w:rPr>
          <w:b/>
          <w:bCs/>
          <w:highlight w:val="yellow"/>
          <w:u w:val="single"/>
        </w:rPr>
        <w:t>MS Word document.</w:t>
      </w:r>
    </w:p>
    <w:p w14:paraId="49C05287" w14:textId="77777777" w:rsidR="00C10929" w:rsidRDefault="00C10929" w:rsidP="00AA133B">
      <w:pPr>
        <w:spacing w:after="120"/>
      </w:pPr>
    </w:p>
    <w:sectPr w:rsidR="00C10929" w:rsidSect="00587AB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F69CA"/>
    <w:multiLevelType w:val="hybridMultilevel"/>
    <w:tmpl w:val="515C9D3E"/>
    <w:lvl w:ilvl="0" w:tplc="0809000F">
      <w:start w:val="1"/>
      <w:numFmt w:val="decimal"/>
      <w:lvlText w:val="%1."/>
      <w:lvlJc w:val="left"/>
      <w:pPr>
        <w:ind w:left="2340" w:hanging="360"/>
      </w:p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146639BB"/>
    <w:multiLevelType w:val="hybridMultilevel"/>
    <w:tmpl w:val="130ACB04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571501A"/>
    <w:multiLevelType w:val="hybridMultilevel"/>
    <w:tmpl w:val="83B071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5717D"/>
    <w:multiLevelType w:val="hybridMultilevel"/>
    <w:tmpl w:val="4C3864FC"/>
    <w:lvl w:ilvl="0" w:tplc="0809000F">
      <w:start w:val="1"/>
      <w:numFmt w:val="decimal"/>
      <w:lvlText w:val="%1."/>
      <w:lvlJc w:val="left"/>
      <w:pPr>
        <w:ind w:left="2880" w:hanging="360"/>
      </w:pPr>
    </w:lvl>
    <w:lvl w:ilvl="1" w:tplc="08090019" w:tentative="1">
      <w:start w:val="1"/>
      <w:numFmt w:val="lowerLetter"/>
      <w:lvlText w:val="%2."/>
      <w:lvlJc w:val="left"/>
      <w:pPr>
        <w:ind w:left="3600" w:hanging="360"/>
      </w:pPr>
    </w:lvl>
    <w:lvl w:ilvl="2" w:tplc="0809001B" w:tentative="1">
      <w:start w:val="1"/>
      <w:numFmt w:val="lowerRoman"/>
      <w:lvlText w:val="%3."/>
      <w:lvlJc w:val="right"/>
      <w:pPr>
        <w:ind w:left="4320" w:hanging="180"/>
      </w:pPr>
    </w:lvl>
    <w:lvl w:ilvl="3" w:tplc="0809000F" w:tentative="1">
      <w:start w:val="1"/>
      <w:numFmt w:val="decimal"/>
      <w:lvlText w:val="%4."/>
      <w:lvlJc w:val="left"/>
      <w:pPr>
        <w:ind w:left="5040" w:hanging="360"/>
      </w:pPr>
    </w:lvl>
    <w:lvl w:ilvl="4" w:tplc="08090019" w:tentative="1">
      <w:start w:val="1"/>
      <w:numFmt w:val="lowerLetter"/>
      <w:lvlText w:val="%5."/>
      <w:lvlJc w:val="left"/>
      <w:pPr>
        <w:ind w:left="5760" w:hanging="360"/>
      </w:pPr>
    </w:lvl>
    <w:lvl w:ilvl="5" w:tplc="0809001B" w:tentative="1">
      <w:start w:val="1"/>
      <w:numFmt w:val="lowerRoman"/>
      <w:lvlText w:val="%6."/>
      <w:lvlJc w:val="right"/>
      <w:pPr>
        <w:ind w:left="6480" w:hanging="180"/>
      </w:pPr>
    </w:lvl>
    <w:lvl w:ilvl="6" w:tplc="0809000F" w:tentative="1">
      <w:start w:val="1"/>
      <w:numFmt w:val="decimal"/>
      <w:lvlText w:val="%7."/>
      <w:lvlJc w:val="left"/>
      <w:pPr>
        <w:ind w:left="7200" w:hanging="360"/>
      </w:pPr>
    </w:lvl>
    <w:lvl w:ilvl="7" w:tplc="08090019" w:tentative="1">
      <w:start w:val="1"/>
      <w:numFmt w:val="lowerLetter"/>
      <w:lvlText w:val="%8."/>
      <w:lvlJc w:val="left"/>
      <w:pPr>
        <w:ind w:left="7920" w:hanging="360"/>
      </w:pPr>
    </w:lvl>
    <w:lvl w:ilvl="8" w:tplc="08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C5E03C6"/>
    <w:multiLevelType w:val="hybridMultilevel"/>
    <w:tmpl w:val="6226C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7174A1"/>
    <w:multiLevelType w:val="hybridMultilevel"/>
    <w:tmpl w:val="07F0D89C"/>
    <w:lvl w:ilvl="0" w:tplc="08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" w15:restartNumberingAfterBreak="0">
    <w:nsid w:val="2DB36AD5"/>
    <w:multiLevelType w:val="hybridMultilevel"/>
    <w:tmpl w:val="9B5811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461"/>
    <w:multiLevelType w:val="hybridMultilevel"/>
    <w:tmpl w:val="E0B41F1C"/>
    <w:lvl w:ilvl="0" w:tplc="08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8" w15:restartNumberingAfterBreak="0">
    <w:nsid w:val="33503C5E"/>
    <w:multiLevelType w:val="hybridMultilevel"/>
    <w:tmpl w:val="15FA873E"/>
    <w:lvl w:ilvl="0" w:tplc="0EFAF0DE">
      <w:start w:val="1"/>
      <w:numFmt w:val="lowerRoman"/>
      <w:lvlText w:val="(%1)"/>
      <w:lvlJc w:val="left"/>
      <w:pPr>
        <w:ind w:left="2160" w:hanging="720"/>
      </w:pPr>
      <w:rPr>
        <w:rFonts w:eastAsiaTheme="minorHAnsi"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8764CD1"/>
    <w:multiLevelType w:val="hybridMultilevel"/>
    <w:tmpl w:val="8BDCDC32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468B11A8"/>
    <w:multiLevelType w:val="hybridMultilevel"/>
    <w:tmpl w:val="32122358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470B29F3"/>
    <w:multiLevelType w:val="hybridMultilevel"/>
    <w:tmpl w:val="39F00B48"/>
    <w:lvl w:ilvl="0" w:tplc="0809001B">
      <w:start w:val="1"/>
      <w:numFmt w:val="lowerRoman"/>
      <w:lvlText w:val="%1."/>
      <w:lvlJc w:val="right"/>
      <w:pPr>
        <w:ind w:left="2340" w:hanging="360"/>
      </w:p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53DE3606"/>
    <w:multiLevelType w:val="hybridMultilevel"/>
    <w:tmpl w:val="671071A4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7727CCB"/>
    <w:multiLevelType w:val="hybridMultilevel"/>
    <w:tmpl w:val="193A1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AD1B62"/>
    <w:multiLevelType w:val="hybridMultilevel"/>
    <w:tmpl w:val="81F2C3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041203"/>
    <w:multiLevelType w:val="hybridMultilevel"/>
    <w:tmpl w:val="5E520D02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C095F20"/>
    <w:multiLevelType w:val="hybridMultilevel"/>
    <w:tmpl w:val="27AEA196"/>
    <w:lvl w:ilvl="0" w:tplc="B14C3F6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C83698"/>
    <w:multiLevelType w:val="hybridMultilevel"/>
    <w:tmpl w:val="3B4C5C0E"/>
    <w:lvl w:ilvl="0" w:tplc="0809001B">
      <w:start w:val="1"/>
      <w:numFmt w:val="lowerRoman"/>
      <w:lvlText w:val="%1."/>
      <w:lvlJc w:val="right"/>
      <w:pPr>
        <w:ind w:left="2520" w:hanging="360"/>
      </w:p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7D3F2F64"/>
    <w:multiLevelType w:val="hybridMultilevel"/>
    <w:tmpl w:val="3DF67AF8"/>
    <w:lvl w:ilvl="0" w:tplc="0809001B">
      <w:start w:val="1"/>
      <w:numFmt w:val="lowerRoman"/>
      <w:lvlText w:val="%1."/>
      <w:lvlJc w:val="right"/>
      <w:pPr>
        <w:ind w:left="2340" w:hanging="360"/>
      </w:p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4"/>
  </w:num>
  <w:num w:numId="2">
    <w:abstractNumId w:val="8"/>
  </w:num>
  <w:num w:numId="3">
    <w:abstractNumId w:val="13"/>
  </w:num>
  <w:num w:numId="4">
    <w:abstractNumId w:val="14"/>
  </w:num>
  <w:num w:numId="5">
    <w:abstractNumId w:val="3"/>
  </w:num>
  <w:num w:numId="6">
    <w:abstractNumId w:val="10"/>
  </w:num>
  <w:num w:numId="7">
    <w:abstractNumId w:val="15"/>
  </w:num>
  <w:num w:numId="8">
    <w:abstractNumId w:val="12"/>
  </w:num>
  <w:num w:numId="9">
    <w:abstractNumId w:val="5"/>
  </w:num>
  <w:num w:numId="10">
    <w:abstractNumId w:val="18"/>
  </w:num>
  <w:num w:numId="11">
    <w:abstractNumId w:val="11"/>
  </w:num>
  <w:num w:numId="12">
    <w:abstractNumId w:val="17"/>
  </w:num>
  <w:num w:numId="13">
    <w:abstractNumId w:val="0"/>
  </w:num>
  <w:num w:numId="14">
    <w:abstractNumId w:val="6"/>
  </w:num>
  <w:num w:numId="15">
    <w:abstractNumId w:val="16"/>
  </w:num>
  <w:num w:numId="16">
    <w:abstractNumId w:val="2"/>
  </w:num>
  <w:num w:numId="17">
    <w:abstractNumId w:val="7"/>
  </w:num>
  <w:num w:numId="18">
    <w:abstractNumId w:val="1"/>
  </w:num>
  <w:num w:numId="19">
    <w:abstractNumId w:val="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szQxNjM3MzK0tDRV0lEKTi0uzszPAykwrAUAOymgkywAAAA="/>
  </w:docVars>
  <w:rsids>
    <w:rsidRoot w:val="00CB7E0D"/>
    <w:rsid w:val="0000689C"/>
    <w:rsid w:val="00010C7C"/>
    <w:rsid w:val="00012499"/>
    <w:rsid w:val="00012E33"/>
    <w:rsid w:val="0001362A"/>
    <w:rsid w:val="000138E5"/>
    <w:rsid w:val="000171FC"/>
    <w:rsid w:val="00017E10"/>
    <w:rsid w:val="00020DA6"/>
    <w:rsid w:val="00020F22"/>
    <w:rsid w:val="00023A98"/>
    <w:rsid w:val="000245EB"/>
    <w:rsid w:val="00024F66"/>
    <w:rsid w:val="000378B3"/>
    <w:rsid w:val="0004289A"/>
    <w:rsid w:val="00046172"/>
    <w:rsid w:val="000574E9"/>
    <w:rsid w:val="000638EE"/>
    <w:rsid w:val="00064F3D"/>
    <w:rsid w:val="00065468"/>
    <w:rsid w:val="000669E0"/>
    <w:rsid w:val="00070783"/>
    <w:rsid w:val="00071310"/>
    <w:rsid w:val="00075695"/>
    <w:rsid w:val="0007744B"/>
    <w:rsid w:val="00080B4E"/>
    <w:rsid w:val="0008437D"/>
    <w:rsid w:val="0008509E"/>
    <w:rsid w:val="000854C1"/>
    <w:rsid w:val="00087609"/>
    <w:rsid w:val="00087787"/>
    <w:rsid w:val="00090086"/>
    <w:rsid w:val="00093AD3"/>
    <w:rsid w:val="000952A2"/>
    <w:rsid w:val="000A60F9"/>
    <w:rsid w:val="000B62F0"/>
    <w:rsid w:val="000C7F85"/>
    <w:rsid w:val="000D5A60"/>
    <w:rsid w:val="000D6A7E"/>
    <w:rsid w:val="000E3D8A"/>
    <w:rsid w:val="000E403B"/>
    <w:rsid w:val="000F460A"/>
    <w:rsid w:val="000F7E67"/>
    <w:rsid w:val="00101197"/>
    <w:rsid w:val="001067DF"/>
    <w:rsid w:val="0010779E"/>
    <w:rsid w:val="001128E6"/>
    <w:rsid w:val="00114D66"/>
    <w:rsid w:val="0014030F"/>
    <w:rsid w:val="001411EC"/>
    <w:rsid w:val="001416C7"/>
    <w:rsid w:val="00144709"/>
    <w:rsid w:val="0014610B"/>
    <w:rsid w:val="001524FB"/>
    <w:rsid w:val="0015286A"/>
    <w:rsid w:val="0016128E"/>
    <w:rsid w:val="001616E1"/>
    <w:rsid w:val="00164F50"/>
    <w:rsid w:val="00167751"/>
    <w:rsid w:val="00171373"/>
    <w:rsid w:val="00173454"/>
    <w:rsid w:val="00177EE1"/>
    <w:rsid w:val="001811D3"/>
    <w:rsid w:val="0018146A"/>
    <w:rsid w:val="001841E6"/>
    <w:rsid w:val="0019433C"/>
    <w:rsid w:val="00194D02"/>
    <w:rsid w:val="00197D97"/>
    <w:rsid w:val="001A2CEC"/>
    <w:rsid w:val="001A3D0D"/>
    <w:rsid w:val="001A7725"/>
    <w:rsid w:val="001B07DC"/>
    <w:rsid w:val="001B319F"/>
    <w:rsid w:val="001B7090"/>
    <w:rsid w:val="001E064A"/>
    <w:rsid w:val="001E0710"/>
    <w:rsid w:val="001E0BFA"/>
    <w:rsid w:val="001E370E"/>
    <w:rsid w:val="001F2D53"/>
    <w:rsid w:val="001F7CF2"/>
    <w:rsid w:val="00203CED"/>
    <w:rsid w:val="00206127"/>
    <w:rsid w:val="002103E4"/>
    <w:rsid w:val="00213B9A"/>
    <w:rsid w:val="00213C46"/>
    <w:rsid w:val="0021408B"/>
    <w:rsid w:val="00214F49"/>
    <w:rsid w:val="0021509F"/>
    <w:rsid w:val="002173DC"/>
    <w:rsid w:val="00226EA6"/>
    <w:rsid w:val="00230A5B"/>
    <w:rsid w:val="00232E5E"/>
    <w:rsid w:val="00240B51"/>
    <w:rsid w:val="0024525A"/>
    <w:rsid w:val="00247A3C"/>
    <w:rsid w:val="00247C17"/>
    <w:rsid w:val="002527B4"/>
    <w:rsid w:val="00254C4D"/>
    <w:rsid w:val="00257743"/>
    <w:rsid w:val="00262647"/>
    <w:rsid w:val="00265A3D"/>
    <w:rsid w:val="0026750B"/>
    <w:rsid w:val="002705B4"/>
    <w:rsid w:val="00270D02"/>
    <w:rsid w:val="00271979"/>
    <w:rsid w:val="00272E9A"/>
    <w:rsid w:val="00277C2A"/>
    <w:rsid w:val="00282CD8"/>
    <w:rsid w:val="00283C94"/>
    <w:rsid w:val="00290AC2"/>
    <w:rsid w:val="00291F20"/>
    <w:rsid w:val="00293EFC"/>
    <w:rsid w:val="002971B4"/>
    <w:rsid w:val="0029795F"/>
    <w:rsid w:val="002A395D"/>
    <w:rsid w:val="002A3E8E"/>
    <w:rsid w:val="002A5C33"/>
    <w:rsid w:val="002A79CF"/>
    <w:rsid w:val="002B0444"/>
    <w:rsid w:val="002B493D"/>
    <w:rsid w:val="002B5094"/>
    <w:rsid w:val="002B7F96"/>
    <w:rsid w:val="002C7C8A"/>
    <w:rsid w:val="002D1B6E"/>
    <w:rsid w:val="002D5561"/>
    <w:rsid w:val="002E2960"/>
    <w:rsid w:val="002E3D3B"/>
    <w:rsid w:val="002E4786"/>
    <w:rsid w:val="003022F1"/>
    <w:rsid w:val="0031110D"/>
    <w:rsid w:val="0031180D"/>
    <w:rsid w:val="00325264"/>
    <w:rsid w:val="00331348"/>
    <w:rsid w:val="00332320"/>
    <w:rsid w:val="0033445A"/>
    <w:rsid w:val="00336702"/>
    <w:rsid w:val="00346683"/>
    <w:rsid w:val="003500F5"/>
    <w:rsid w:val="00354772"/>
    <w:rsid w:val="00361035"/>
    <w:rsid w:val="00370832"/>
    <w:rsid w:val="00373096"/>
    <w:rsid w:val="00380FE5"/>
    <w:rsid w:val="003837B9"/>
    <w:rsid w:val="00384BEB"/>
    <w:rsid w:val="003872DE"/>
    <w:rsid w:val="0039731A"/>
    <w:rsid w:val="003A1918"/>
    <w:rsid w:val="003A51AA"/>
    <w:rsid w:val="003A719A"/>
    <w:rsid w:val="003C10C0"/>
    <w:rsid w:val="003C3DEF"/>
    <w:rsid w:val="003C73AF"/>
    <w:rsid w:val="003D0C80"/>
    <w:rsid w:val="003D43CC"/>
    <w:rsid w:val="003D5FEE"/>
    <w:rsid w:val="003D6D04"/>
    <w:rsid w:val="003D783B"/>
    <w:rsid w:val="003F15DB"/>
    <w:rsid w:val="003F21CD"/>
    <w:rsid w:val="003F5241"/>
    <w:rsid w:val="00410D94"/>
    <w:rsid w:val="00414855"/>
    <w:rsid w:val="00421ED7"/>
    <w:rsid w:val="0042253A"/>
    <w:rsid w:val="004234F0"/>
    <w:rsid w:val="004265F0"/>
    <w:rsid w:val="004273B2"/>
    <w:rsid w:val="00433943"/>
    <w:rsid w:val="0043428A"/>
    <w:rsid w:val="0044225C"/>
    <w:rsid w:val="00444512"/>
    <w:rsid w:val="0044529A"/>
    <w:rsid w:val="004476F1"/>
    <w:rsid w:val="00452918"/>
    <w:rsid w:val="00457D28"/>
    <w:rsid w:val="00463B24"/>
    <w:rsid w:val="004647EE"/>
    <w:rsid w:val="004668DC"/>
    <w:rsid w:val="00471848"/>
    <w:rsid w:val="00475683"/>
    <w:rsid w:val="00475AAC"/>
    <w:rsid w:val="00475EA6"/>
    <w:rsid w:val="00480827"/>
    <w:rsid w:val="00480FB0"/>
    <w:rsid w:val="00486EBB"/>
    <w:rsid w:val="00487C04"/>
    <w:rsid w:val="00495129"/>
    <w:rsid w:val="004958FA"/>
    <w:rsid w:val="004A27CE"/>
    <w:rsid w:val="004A2E7B"/>
    <w:rsid w:val="004A3447"/>
    <w:rsid w:val="004A3A2D"/>
    <w:rsid w:val="004A3AD1"/>
    <w:rsid w:val="004A5142"/>
    <w:rsid w:val="004B1AF3"/>
    <w:rsid w:val="004B6F11"/>
    <w:rsid w:val="004C2941"/>
    <w:rsid w:val="004C44B6"/>
    <w:rsid w:val="004C5043"/>
    <w:rsid w:val="004C5431"/>
    <w:rsid w:val="004C6674"/>
    <w:rsid w:val="004D1E15"/>
    <w:rsid w:val="004E14E5"/>
    <w:rsid w:val="004E2937"/>
    <w:rsid w:val="004E5CBB"/>
    <w:rsid w:val="004E6025"/>
    <w:rsid w:val="004F03B5"/>
    <w:rsid w:val="004F6C3D"/>
    <w:rsid w:val="004F7E76"/>
    <w:rsid w:val="00505B43"/>
    <w:rsid w:val="00510AA7"/>
    <w:rsid w:val="0051378C"/>
    <w:rsid w:val="0052097F"/>
    <w:rsid w:val="00523C81"/>
    <w:rsid w:val="00525180"/>
    <w:rsid w:val="00525F30"/>
    <w:rsid w:val="0053195D"/>
    <w:rsid w:val="00536603"/>
    <w:rsid w:val="005402BC"/>
    <w:rsid w:val="00547B34"/>
    <w:rsid w:val="005502ED"/>
    <w:rsid w:val="00552DA5"/>
    <w:rsid w:val="00564A3D"/>
    <w:rsid w:val="00566B72"/>
    <w:rsid w:val="005770FF"/>
    <w:rsid w:val="0058199A"/>
    <w:rsid w:val="00587ABE"/>
    <w:rsid w:val="0059445E"/>
    <w:rsid w:val="00597825"/>
    <w:rsid w:val="00597D9E"/>
    <w:rsid w:val="005A1901"/>
    <w:rsid w:val="005A6715"/>
    <w:rsid w:val="005B08DA"/>
    <w:rsid w:val="005C036E"/>
    <w:rsid w:val="005C592E"/>
    <w:rsid w:val="005C7091"/>
    <w:rsid w:val="005C74EF"/>
    <w:rsid w:val="005D1D6B"/>
    <w:rsid w:val="005D2719"/>
    <w:rsid w:val="005E4AFF"/>
    <w:rsid w:val="005E7DD4"/>
    <w:rsid w:val="005F1FC2"/>
    <w:rsid w:val="005F4A82"/>
    <w:rsid w:val="00601789"/>
    <w:rsid w:val="00606B7D"/>
    <w:rsid w:val="00612B8D"/>
    <w:rsid w:val="00623D71"/>
    <w:rsid w:val="00624638"/>
    <w:rsid w:val="00630C68"/>
    <w:rsid w:val="00632446"/>
    <w:rsid w:val="006371E5"/>
    <w:rsid w:val="00646C92"/>
    <w:rsid w:val="00653464"/>
    <w:rsid w:val="006578A7"/>
    <w:rsid w:val="00660380"/>
    <w:rsid w:val="00663F2A"/>
    <w:rsid w:val="00667636"/>
    <w:rsid w:val="00667B83"/>
    <w:rsid w:val="00676351"/>
    <w:rsid w:val="00686DEF"/>
    <w:rsid w:val="00690E45"/>
    <w:rsid w:val="00692001"/>
    <w:rsid w:val="00692FCC"/>
    <w:rsid w:val="0069692E"/>
    <w:rsid w:val="006A04C4"/>
    <w:rsid w:val="006A1C5F"/>
    <w:rsid w:val="006A3039"/>
    <w:rsid w:val="006A5CFA"/>
    <w:rsid w:val="006B1BDF"/>
    <w:rsid w:val="006B376A"/>
    <w:rsid w:val="006B4276"/>
    <w:rsid w:val="006C3506"/>
    <w:rsid w:val="006C3E8E"/>
    <w:rsid w:val="006C4A50"/>
    <w:rsid w:val="006C7FBB"/>
    <w:rsid w:val="006D297C"/>
    <w:rsid w:val="006D40B2"/>
    <w:rsid w:val="006D4AC7"/>
    <w:rsid w:val="006D6D01"/>
    <w:rsid w:val="006E4F64"/>
    <w:rsid w:val="006F08B4"/>
    <w:rsid w:val="006F1348"/>
    <w:rsid w:val="006F297C"/>
    <w:rsid w:val="006F4009"/>
    <w:rsid w:val="006F74EF"/>
    <w:rsid w:val="007073C0"/>
    <w:rsid w:val="00711C24"/>
    <w:rsid w:val="00712083"/>
    <w:rsid w:val="00723F1E"/>
    <w:rsid w:val="00724432"/>
    <w:rsid w:val="007262FF"/>
    <w:rsid w:val="007302C8"/>
    <w:rsid w:val="00730FE0"/>
    <w:rsid w:val="00733D8D"/>
    <w:rsid w:val="00734A9F"/>
    <w:rsid w:val="007350A4"/>
    <w:rsid w:val="00751E0A"/>
    <w:rsid w:val="0075294A"/>
    <w:rsid w:val="00752E17"/>
    <w:rsid w:val="0075623E"/>
    <w:rsid w:val="007573FB"/>
    <w:rsid w:val="00780130"/>
    <w:rsid w:val="0078644C"/>
    <w:rsid w:val="0079176B"/>
    <w:rsid w:val="007A2410"/>
    <w:rsid w:val="007A7D97"/>
    <w:rsid w:val="007B0769"/>
    <w:rsid w:val="007B5368"/>
    <w:rsid w:val="007C4214"/>
    <w:rsid w:val="007C7B2A"/>
    <w:rsid w:val="007D13D7"/>
    <w:rsid w:val="007D3745"/>
    <w:rsid w:val="007D64FC"/>
    <w:rsid w:val="007D6950"/>
    <w:rsid w:val="007E0652"/>
    <w:rsid w:val="007E0B73"/>
    <w:rsid w:val="007E1F21"/>
    <w:rsid w:val="007E3F72"/>
    <w:rsid w:val="007E416C"/>
    <w:rsid w:val="007F17DE"/>
    <w:rsid w:val="007F4AB4"/>
    <w:rsid w:val="007F5D34"/>
    <w:rsid w:val="007F6313"/>
    <w:rsid w:val="0080219C"/>
    <w:rsid w:val="00804CB8"/>
    <w:rsid w:val="00805908"/>
    <w:rsid w:val="00817335"/>
    <w:rsid w:val="008213C3"/>
    <w:rsid w:val="00823453"/>
    <w:rsid w:val="0083013F"/>
    <w:rsid w:val="008365D9"/>
    <w:rsid w:val="00841684"/>
    <w:rsid w:val="008437FD"/>
    <w:rsid w:val="00846C1E"/>
    <w:rsid w:val="0085122C"/>
    <w:rsid w:val="008559B3"/>
    <w:rsid w:val="00866C97"/>
    <w:rsid w:val="0088148E"/>
    <w:rsid w:val="0088431D"/>
    <w:rsid w:val="00886506"/>
    <w:rsid w:val="00894251"/>
    <w:rsid w:val="00894AAA"/>
    <w:rsid w:val="00895F2F"/>
    <w:rsid w:val="00896BA6"/>
    <w:rsid w:val="008A1547"/>
    <w:rsid w:val="008A35B8"/>
    <w:rsid w:val="008A751F"/>
    <w:rsid w:val="008B3091"/>
    <w:rsid w:val="008B62AD"/>
    <w:rsid w:val="008B7344"/>
    <w:rsid w:val="008D2F35"/>
    <w:rsid w:val="008D5448"/>
    <w:rsid w:val="008D5AE5"/>
    <w:rsid w:val="008D5FC3"/>
    <w:rsid w:val="008E298A"/>
    <w:rsid w:val="008F1275"/>
    <w:rsid w:val="008F6AB6"/>
    <w:rsid w:val="00902ABA"/>
    <w:rsid w:val="00903773"/>
    <w:rsid w:val="009057C4"/>
    <w:rsid w:val="00907F2D"/>
    <w:rsid w:val="00911A83"/>
    <w:rsid w:val="00914CA8"/>
    <w:rsid w:val="009269D9"/>
    <w:rsid w:val="00926A8E"/>
    <w:rsid w:val="00926CF2"/>
    <w:rsid w:val="009300AB"/>
    <w:rsid w:val="00930E78"/>
    <w:rsid w:val="00934A38"/>
    <w:rsid w:val="00935330"/>
    <w:rsid w:val="0094313C"/>
    <w:rsid w:val="00945B54"/>
    <w:rsid w:val="0094785B"/>
    <w:rsid w:val="0095128D"/>
    <w:rsid w:val="009538B9"/>
    <w:rsid w:val="00956608"/>
    <w:rsid w:val="009717E1"/>
    <w:rsid w:val="00972FF0"/>
    <w:rsid w:val="00974C59"/>
    <w:rsid w:val="00975CF1"/>
    <w:rsid w:val="00977C59"/>
    <w:rsid w:val="00983EDE"/>
    <w:rsid w:val="00984277"/>
    <w:rsid w:val="009910F5"/>
    <w:rsid w:val="00991DC8"/>
    <w:rsid w:val="00992952"/>
    <w:rsid w:val="00993E4C"/>
    <w:rsid w:val="009A1896"/>
    <w:rsid w:val="009A1D0C"/>
    <w:rsid w:val="009B0795"/>
    <w:rsid w:val="009B35B7"/>
    <w:rsid w:val="009B3867"/>
    <w:rsid w:val="009B3BB6"/>
    <w:rsid w:val="009C3275"/>
    <w:rsid w:val="009C3E62"/>
    <w:rsid w:val="009C7960"/>
    <w:rsid w:val="009D0890"/>
    <w:rsid w:val="009D2820"/>
    <w:rsid w:val="009D66C2"/>
    <w:rsid w:val="009D69C3"/>
    <w:rsid w:val="009E3657"/>
    <w:rsid w:val="009F1149"/>
    <w:rsid w:val="009F250D"/>
    <w:rsid w:val="009F41B9"/>
    <w:rsid w:val="00A02BBA"/>
    <w:rsid w:val="00A05B9F"/>
    <w:rsid w:val="00A0778A"/>
    <w:rsid w:val="00A07E41"/>
    <w:rsid w:val="00A10F1D"/>
    <w:rsid w:val="00A111DD"/>
    <w:rsid w:val="00A122C6"/>
    <w:rsid w:val="00A14C44"/>
    <w:rsid w:val="00A1548C"/>
    <w:rsid w:val="00A164F2"/>
    <w:rsid w:val="00A2091C"/>
    <w:rsid w:val="00A23FA7"/>
    <w:rsid w:val="00A247FA"/>
    <w:rsid w:val="00A25383"/>
    <w:rsid w:val="00A324C2"/>
    <w:rsid w:val="00A35B0A"/>
    <w:rsid w:val="00A361FD"/>
    <w:rsid w:val="00A44645"/>
    <w:rsid w:val="00A45C87"/>
    <w:rsid w:val="00A4633D"/>
    <w:rsid w:val="00A46A56"/>
    <w:rsid w:val="00A5434A"/>
    <w:rsid w:val="00A56617"/>
    <w:rsid w:val="00A64742"/>
    <w:rsid w:val="00A70C2A"/>
    <w:rsid w:val="00A73D47"/>
    <w:rsid w:val="00A76984"/>
    <w:rsid w:val="00A76A17"/>
    <w:rsid w:val="00A80C63"/>
    <w:rsid w:val="00A82516"/>
    <w:rsid w:val="00AA133B"/>
    <w:rsid w:val="00AB59A0"/>
    <w:rsid w:val="00AC0FE7"/>
    <w:rsid w:val="00AC2205"/>
    <w:rsid w:val="00AC4179"/>
    <w:rsid w:val="00AC52F7"/>
    <w:rsid w:val="00AC60E3"/>
    <w:rsid w:val="00AD1094"/>
    <w:rsid w:val="00AD389C"/>
    <w:rsid w:val="00AD4A42"/>
    <w:rsid w:val="00AD643A"/>
    <w:rsid w:val="00AD6A3A"/>
    <w:rsid w:val="00AE0807"/>
    <w:rsid w:val="00AE1482"/>
    <w:rsid w:val="00AE18FD"/>
    <w:rsid w:val="00AE2806"/>
    <w:rsid w:val="00AE433C"/>
    <w:rsid w:val="00AE4DA1"/>
    <w:rsid w:val="00AE5C92"/>
    <w:rsid w:val="00AF1E92"/>
    <w:rsid w:val="00AF67AB"/>
    <w:rsid w:val="00AF6CCE"/>
    <w:rsid w:val="00B0148E"/>
    <w:rsid w:val="00B022A9"/>
    <w:rsid w:val="00B10336"/>
    <w:rsid w:val="00B110D4"/>
    <w:rsid w:val="00B120A6"/>
    <w:rsid w:val="00B1219B"/>
    <w:rsid w:val="00B2178A"/>
    <w:rsid w:val="00B2245A"/>
    <w:rsid w:val="00B24BF9"/>
    <w:rsid w:val="00B253D2"/>
    <w:rsid w:val="00B37439"/>
    <w:rsid w:val="00B374B6"/>
    <w:rsid w:val="00B411CB"/>
    <w:rsid w:val="00B42853"/>
    <w:rsid w:val="00B431AF"/>
    <w:rsid w:val="00B43A78"/>
    <w:rsid w:val="00B4604D"/>
    <w:rsid w:val="00B47EB9"/>
    <w:rsid w:val="00B55282"/>
    <w:rsid w:val="00B64CAC"/>
    <w:rsid w:val="00B723D7"/>
    <w:rsid w:val="00B73225"/>
    <w:rsid w:val="00B751C6"/>
    <w:rsid w:val="00B75C35"/>
    <w:rsid w:val="00B76AD0"/>
    <w:rsid w:val="00B80735"/>
    <w:rsid w:val="00B85838"/>
    <w:rsid w:val="00B85E8A"/>
    <w:rsid w:val="00BA1252"/>
    <w:rsid w:val="00BA1F8E"/>
    <w:rsid w:val="00BA3489"/>
    <w:rsid w:val="00BA5781"/>
    <w:rsid w:val="00BB290A"/>
    <w:rsid w:val="00BB3D65"/>
    <w:rsid w:val="00BB4C45"/>
    <w:rsid w:val="00BB50CF"/>
    <w:rsid w:val="00BB6876"/>
    <w:rsid w:val="00BB6DFC"/>
    <w:rsid w:val="00BC0169"/>
    <w:rsid w:val="00BC1DFA"/>
    <w:rsid w:val="00BC5C3B"/>
    <w:rsid w:val="00BC620B"/>
    <w:rsid w:val="00BC7C3F"/>
    <w:rsid w:val="00BD1856"/>
    <w:rsid w:val="00BD5A82"/>
    <w:rsid w:val="00BE1463"/>
    <w:rsid w:val="00BE4819"/>
    <w:rsid w:val="00BE6544"/>
    <w:rsid w:val="00BE6F52"/>
    <w:rsid w:val="00BE7949"/>
    <w:rsid w:val="00BF7429"/>
    <w:rsid w:val="00C03B39"/>
    <w:rsid w:val="00C06CAD"/>
    <w:rsid w:val="00C10523"/>
    <w:rsid w:val="00C10929"/>
    <w:rsid w:val="00C1632E"/>
    <w:rsid w:val="00C241AA"/>
    <w:rsid w:val="00C259FC"/>
    <w:rsid w:val="00C27018"/>
    <w:rsid w:val="00C32D3F"/>
    <w:rsid w:val="00C33E63"/>
    <w:rsid w:val="00C35B0A"/>
    <w:rsid w:val="00C3655D"/>
    <w:rsid w:val="00C36AD8"/>
    <w:rsid w:val="00C544C3"/>
    <w:rsid w:val="00C56C72"/>
    <w:rsid w:val="00C634B5"/>
    <w:rsid w:val="00C66507"/>
    <w:rsid w:val="00C67E02"/>
    <w:rsid w:val="00C709FE"/>
    <w:rsid w:val="00C7508F"/>
    <w:rsid w:val="00C80675"/>
    <w:rsid w:val="00C8087F"/>
    <w:rsid w:val="00C83D4E"/>
    <w:rsid w:val="00C86689"/>
    <w:rsid w:val="00C92822"/>
    <w:rsid w:val="00C952AA"/>
    <w:rsid w:val="00C979E7"/>
    <w:rsid w:val="00CB1B2C"/>
    <w:rsid w:val="00CB1FEB"/>
    <w:rsid w:val="00CB539C"/>
    <w:rsid w:val="00CB7CDA"/>
    <w:rsid w:val="00CB7E0D"/>
    <w:rsid w:val="00CC34F7"/>
    <w:rsid w:val="00CC4007"/>
    <w:rsid w:val="00CC71EB"/>
    <w:rsid w:val="00CC78C2"/>
    <w:rsid w:val="00CD3858"/>
    <w:rsid w:val="00CD79C5"/>
    <w:rsid w:val="00CE2164"/>
    <w:rsid w:val="00CE2F1B"/>
    <w:rsid w:val="00CE446B"/>
    <w:rsid w:val="00D00EEB"/>
    <w:rsid w:val="00D05B04"/>
    <w:rsid w:val="00D071D6"/>
    <w:rsid w:val="00D07D40"/>
    <w:rsid w:val="00D11B0E"/>
    <w:rsid w:val="00D13350"/>
    <w:rsid w:val="00D135BF"/>
    <w:rsid w:val="00D14608"/>
    <w:rsid w:val="00D17FB4"/>
    <w:rsid w:val="00D20F83"/>
    <w:rsid w:val="00D247DF"/>
    <w:rsid w:val="00D25437"/>
    <w:rsid w:val="00D320BC"/>
    <w:rsid w:val="00D36883"/>
    <w:rsid w:val="00D401E0"/>
    <w:rsid w:val="00D414BF"/>
    <w:rsid w:val="00D602F9"/>
    <w:rsid w:val="00D62A4B"/>
    <w:rsid w:val="00D62BCB"/>
    <w:rsid w:val="00D64A37"/>
    <w:rsid w:val="00D66871"/>
    <w:rsid w:val="00D66F0D"/>
    <w:rsid w:val="00D75307"/>
    <w:rsid w:val="00D80EB2"/>
    <w:rsid w:val="00D8561F"/>
    <w:rsid w:val="00D85F68"/>
    <w:rsid w:val="00D907FE"/>
    <w:rsid w:val="00D91FFF"/>
    <w:rsid w:val="00D92E38"/>
    <w:rsid w:val="00D96D62"/>
    <w:rsid w:val="00D975AC"/>
    <w:rsid w:val="00DA5E1E"/>
    <w:rsid w:val="00DA6076"/>
    <w:rsid w:val="00DA690A"/>
    <w:rsid w:val="00DB2830"/>
    <w:rsid w:val="00DB659D"/>
    <w:rsid w:val="00DB6F28"/>
    <w:rsid w:val="00DB6F3F"/>
    <w:rsid w:val="00DD134C"/>
    <w:rsid w:val="00DE3D89"/>
    <w:rsid w:val="00DE5788"/>
    <w:rsid w:val="00DE6F65"/>
    <w:rsid w:val="00DF3C45"/>
    <w:rsid w:val="00DF3FF9"/>
    <w:rsid w:val="00E0363E"/>
    <w:rsid w:val="00E059A0"/>
    <w:rsid w:val="00E0691E"/>
    <w:rsid w:val="00E147B8"/>
    <w:rsid w:val="00E153E0"/>
    <w:rsid w:val="00E24844"/>
    <w:rsid w:val="00E261C6"/>
    <w:rsid w:val="00E33356"/>
    <w:rsid w:val="00E344A8"/>
    <w:rsid w:val="00E35132"/>
    <w:rsid w:val="00E50179"/>
    <w:rsid w:val="00E5167B"/>
    <w:rsid w:val="00E51CFE"/>
    <w:rsid w:val="00E574C6"/>
    <w:rsid w:val="00E60299"/>
    <w:rsid w:val="00E71E2F"/>
    <w:rsid w:val="00E73745"/>
    <w:rsid w:val="00E77036"/>
    <w:rsid w:val="00E77854"/>
    <w:rsid w:val="00E820FC"/>
    <w:rsid w:val="00E8301C"/>
    <w:rsid w:val="00E85351"/>
    <w:rsid w:val="00E90FFF"/>
    <w:rsid w:val="00E97656"/>
    <w:rsid w:val="00EA15EB"/>
    <w:rsid w:val="00EB20C0"/>
    <w:rsid w:val="00EB3ADE"/>
    <w:rsid w:val="00EB4238"/>
    <w:rsid w:val="00EB6ABE"/>
    <w:rsid w:val="00EB7618"/>
    <w:rsid w:val="00EC0343"/>
    <w:rsid w:val="00EC09E7"/>
    <w:rsid w:val="00ED2333"/>
    <w:rsid w:val="00ED6C6D"/>
    <w:rsid w:val="00EE4744"/>
    <w:rsid w:val="00EE5A53"/>
    <w:rsid w:val="00EE60EA"/>
    <w:rsid w:val="00EF0046"/>
    <w:rsid w:val="00EF2B44"/>
    <w:rsid w:val="00EF303A"/>
    <w:rsid w:val="00EF37F8"/>
    <w:rsid w:val="00F00B7F"/>
    <w:rsid w:val="00F00C7A"/>
    <w:rsid w:val="00F05D9E"/>
    <w:rsid w:val="00F1212F"/>
    <w:rsid w:val="00F12252"/>
    <w:rsid w:val="00F1523D"/>
    <w:rsid w:val="00F2116F"/>
    <w:rsid w:val="00F2117E"/>
    <w:rsid w:val="00F2172D"/>
    <w:rsid w:val="00F271A6"/>
    <w:rsid w:val="00F2741F"/>
    <w:rsid w:val="00F314EA"/>
    <w:rsid w:val="00F32EB1"/>
    <w:rsid w:val="00F35FE9"/>
    <w:rsid w:val="00F37B88"/>
    <w:rsid w:val="00F472A8"/>
    <w:rsid w:val="00F51184"/>
    <w:rsid w:val="00F564C4"/>
    <w:rsid w:val="00F565C8"/>
    <w:rsid w:val="00F600CB"/>
    <w:rsid w:val="00F616D0"/>
    <w:rsid w:val="00F61F79"/>
    <w:rsid w:val="00F62084"/>
    <w:rsid w:val="00F6397C"/>
    <w:rsid w:val="00F71E08"/>
    <w:rsid w:val="00F77D9A"/>
    <w:rsid w:val="00F80B8B"/>
    <w:rsid w:val="00F92433"/>
    <w:rsid w:val="00FA2438"/>
    <w:rsid w:val="00FA65C1"/>
    <w:rsid w:val="00FA7656"/>
    <w:rsid w:val="00FB0C58"/>
    <w:rsid w:val="00FB3A58"/>
    <w:rsid w:val="00FC26A8"/>
    <w:rsid w:val="00FC59E6"/>
    <w:rsid w:val="00FC5B58"/>
    <w:rsid w:val="00FC7813"/>
    <w:rsid w:val="00FE5C92"/>
    <w:rsid w:val="00FE65B1"/>
    <w:rsid w:val="00FF2D71"/>
    <w:rsid w:val="00FF2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0CF84"/>
  <w15:chartTrackingRefBased/>
  <w15:docId w15:val="{37BB35DB-43CF-41BA-9215-B3FE113B7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E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07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D69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73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3D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01E0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45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45C87"/>
    <w:rPr>
      <w:rFonts w:ascii="Courier New" w:eastAsia="Times New Roman" w:hAnsi="Courier New" w:cs="Courier New"/>
      <w:sz w:val="20"/>
      <w:szCs w:val="20"/>
    </w:rPr>
  </w:style>
  <w:style w:type="character" w:customStyle="1" w:styleId="gem3dmtclgb">
    <w:name w:val="gem3dmtclgb"/>
    <w:basedOn w:val="DefaultParagraphFont"/>
    <w:rsid w:val="00A45C87"/>
  </w:style>
  <w:style w:type="character" w:customStyle="1" w:styleId="gem3dmtclfb">
    <w:name w:val="gem3dmtclfb"/>
    <w:basedOn w:val="DefaultParagraphFont"/>
    <w:rsid w:val="00A45C87"/>
  </w:style>
  <w:style w:type="character" w:customStyle="1" w:styleId="gem3dmtcpfb">
    <w:name w:val="gem3dmtcpfb"/>
    <w:basedOn w:val="DefaultParagraphFont"/>
    <w:rsid w:val="00A45C87"/>
  </w:style>
  <w:style w:type="paragraph" w:styleId="NormalWeb">
    <w:name w:val="Normal (Web)"/>
    <w:basedOn w:val="Normal"/>
    <w:uiPriority w:val="99"/>
    <w:semiHidden/>
    <w:unhideWhenUsed/>
    <w:rsid w:val="00BA12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0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9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1967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2716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1031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498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6799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20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8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9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B93585-51A9-4333-BBA0-6ADBCACB7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dc:description/>
  <cp:lastModifiedBy>user</cp:lastModifiedBy>
  <cp:revision>100</cp:revision>
  <cp:lastPrinted>2015-11-02T16:24:00Z</cp:lastPrinted>
  <dcterms:created xsi:type="dcterms:W3CDTF">2020-11-10T11:41:00Z</dcterms:created>
  <dcterms:modified xsi:type="dcterms:W3CDTF">2023-04-20T09:34:00Z</dcterms:modified>
</cp:coreProperties>
</file>